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83FA7" w14:textId="77777777" w:rsidR="00ED3805" w:rsidRDefault="00ED3805" w:rsidP="00ED3805">
      <w:pPr>
        <w:pStyle w:val="NormalWeb"/>
        <w:shd w:val="clear" w:color="auto" w:fill="FFFFFF"/>
        <w:spacing w:before="0" w:beforeAutospacing="0" w:after="165" w:afterAutospacing="0"/>
        <w:rPr>
          <w:color w:val="000000"/>
          <w:sz w:val="27"/>
          <w:szCs w:val="27"/>
        </w:rPr>
      </w:pPr>
      <w:r>
        <w:rPr>
          <w:rStyle w:val="text4263font1"/>
          <w:rFonts w:ascii="Arial" w:hAnsi="Arial" w:cs="Arial"/>
          <w:color w:val="010101"/>
          <w:sz w:val="23"/>
          <w:szCs w:val="23"/>
        </w:rPr>
        <w:t>For this module, you are required to submit Case Study 4, </w:t>
      </w:r>
      <w:r>
        <w:rPr>
          <w:rStyle w:val="text4263font2"/>
          <w:rFonts w:ascii="Arial" w:hAnsi="Arial" w:cs="Arial"/>
          <w:b/>
          <w:bCs/>
          <w:color w:val="000000"/>
          <w:sz w:val="23"/>
          <w:szCs w:val="23"/>
        </w:rPr>
        <w:t>Discussion Case:</w:t>
      </w:r>
      <w:r>
        <w:rPr>
          <w:rStyle w:val="text4263font3"/>
          <w:rFonts w:ascii="Arial" w:hAnsi="Arial" w:cs="Arial"/>
          <w:color w:val="000000"/>
          <w:sz w:val="23"/>
          <w:szCs w:val="23"/>
        </w:rPr>
        <w:t> </w:t>
      </w:r>
      <w:r>
        <w:rPr>
          <w:rStyle w:val="text4263font4"/>
          <w:rFonts w:ascii="Arial" w:hAnsi="Arial" w:cs="Arial"/>
          <w:i/>
          <w:iCs/>
          <w:color w:val="000000"/>
          <w:sz w:val="23"/>
          <w:szCs w:val="23"/>
        </w:rPr>
        <w:t>Should E-Cigarettes Be Regulated, at the end of Chapter 7.</w:t>
      </w:r>
    </w:p>
    <w:p w14:paraId="27CEEA66" w14:textId="11D3DD9D" w:rsidR="00ED3805" w:rsidRDefault="00ED3805" w:rsidP="00ED3805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Style w:val="text4263font5"/>
          <w:rFonts w:ascii="Arial" w:hAnsi="Arial" w:cs="Arial"/>
          <w:color w:val="010101"/>
          <w:sz w:val="23"/>
          <w:szCs w:val="23"/>
        </w:rPr>
        <w:t>Respond to Discussion Questions 1 and 3 and submit to the Assignment box</w:t>
      </w:r>
      <w:r w:rsidR="00D51748">
        <w:rPr>
          <w:rStyle w:val="text4263font5"/>
          <w:rFonts w:ascii="Arial" w:hAnsi="Arial" w:cs="Arial"/>
          <w:color w:val="010101"/>
          <w:sz w:val="23"/>
          <w:szCs w:val="23"/>
        </w:rPr>
        <w:t>.</w:t>
      </w:r>
      <w:bookmarkStart w:id="0" w:name="_GoBack"/>
      <w:bookmarkEnd w:id="0"/>
      <w:r>
        <w:rPr>
          <w:rStyle w:val="text4263font6"/>
          <w:rFonts w:ascii="Arial" w:hAnsi="Arial" w:cs="Arial"/>
          <w:b/>
          <w:bCs/>
          <w:color w:val="006F4C"/>
          <w:sz w:val="23"/>
          <w:szCs w:val="23"/>
        </w:rPr>
        <w:t> </w:t>
      </w:r>
      <w:r>
        <w:rPr>
          <w:rStyle w:val="text4263font5"/>
          <w:rFonts w:ascii="Arial" w:hAnsi="Arial" w:cs="Arial"/>
          <w:color w:val="010101"/>
          <w:sz w:val="23"/>
          <w:szCs w:val="23"/>
        </w:rPr>
        <w:t>(This Assignment may be linked to Turnitin.)</w:t>
      </w:r>
    </w:p>
    <w:p w14:paraId="480300EE" w14:textId="77777777" w:rsidR="00ED3805" w:rsidRDefault="00ED3805" w:rsidP="00ED3805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Style w:val="text4263font5"/>
          <w:rFonts w:ascii="Arial" w:hAnsi="Arial" w:cs="Arial"/>
          <w:color w:val="010101"/>
          <w:sz w:val="23"/>
          <w:szCs w:val="23"/>
        </w:rPr>
        <w:t> </w:t>
      </w:r>
    </w:p>
    <w:p w14:paraId="364774F1" w14:textId="77777777" w:rsidR="00ED3805" w:rsidRDefault="00ED3805" w:rsidP="00ED3805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Style w:val="text4263font5"/>
          <w:rFonts w:ascii="Arial" w:hAnsi="Arial" w:cs="Arial"/>
          <w:color w:val="010101"/>
          <w:sz w:val="23"/>
          <w:szCs w:val="23"/>
        </w:rPr>
        <w:t>Keep in mind to integrate the core values of Saint Leo University that you believe should apply to this issue. Responses for </w:t>
      </w:r>
      <w:r>
        <w:rPr>
          <w:rStyle w:val="text4263font7"/>
          <w:rFonts w:ascii="Arial" w:hAnsi="Arial" w:cs="Arial"/>
          <w:b/>
          <w:bCs/>
          <w:color w:val="010101"/>
          <w:sz w:val="23"/>
          <w:szCs w:val="23"/>
        </w:rPr>
        <w:t>each</w:t>
      </w:r>
      <w:r>
        <w:rPr>
          <w:rStyle w:val="text4263font5"/>
          <w:rFonts w:ascii="Arial" w:hAnsi="Arial" w:cs="Arial"/>
          <w:color w:val="010101"/>
          <w:sz w:val="23"/>
          <w:szCs w:val="23"/>
        </w:rPr>
        <w:t> case discussion question should be in paragraph form and be approximately 250-300 words in length.</w:t>
      </w:r>
    </w:p>
    <w:p w14:paraId="64E462BB" w14:textId="77777777" w:rsidR="0085736E" w:rsidRDefault="0085736E"/>
    <w:sectPr w:rsidR="008573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NrE0tDA2NDM3NzFQ0lEKTi0uzszPAykwrAUA3GW1IiwAAAA="/>
  </w:docVars>
  <w:rsids>
    <w:rsidRoot w:val="00ED3805"/>
    <w:rsid w:val="0085736E"/>
    <w:rsid w:val="00D51748"/>
    <w:rsid w:val="00ED3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E3257"/>
  <w15:chartTrackingRefBased/>
  <w15:docId w15:val="{B0C946C3-2F79-44AB-A2F6-467A2A594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D38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4263font1">
    <w:name w:val="text4263font1"/>
    <w:basedOn w:val="DefaultParagraphFont"/>
    <w:rsid w:val="00ED3805"/>
  </w:style>
  <w:style w:type="character" w:customStyle="1" w:styleId="text4263font2">
    <w:name w:val="text4263font2"/>
    <w:basedOn w:val="DefaultParagraphFont"/>
    <w:rsid w:val="00ED3805"/>
  </w:style>
  <w:style w:type="character" w:customStyle="1" w:styleId="text4263font3">
    <w:name w:val="text4263font3"/>
    <w:basedOn w:val="DefaultParagraphFont"/>
    <w:rsid w:val="00ED3805"/>
  </w:style>
  <w:style w:type="character" w:customStyle="1" w:styleId="text4263font4">
    <w:name w:val="text4263font4"/>
    <w:basedOn w:val="DefaultParagraphFont"/>
    <w:rsid w:val="00ED3805"/>
  </w:style>
  <w:style w:type="character" w:customStyle="1" w:styleId="text4263font5">
    <w:name w:val="text4263font5"/>
    <w:basedOn w:val="DefaultParagraphFont"/>
    <w:rsid w:val="00ED3805"/>
  </w:style>
  <w:style w:type="character" w:customStyle="1" w:styleId="text4263font6">
    <w:name w:val="text4263font6"/>
    <w:basedOn w:val="DefaultParagraphFont"/>
    <w:rsid w:val="00ED3805"/>
  </w:style>
  <w:style w:type="character" w:customStyle="1" w:styleId="text4263font7">
    <w:name w:val="text4263font7"/>
    <w:basedOn w:val="DefaultParagraphFont"/>
    <w:rsid w:val="00ED38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188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6</Words>
  <Characters>4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teran</dc:creator>
  <cp:keywords/>
  <dc:description/>
  <cp:lastModifiedBy>Veteran</cp:lastModifiedBy>
  <cp:revision>1</cp:revision>
  <dcterms:created xsi:type="dcterms:W3CDTF">2019-07-18T14:48:00Z</dcterms:created>
  <dcterms:modified xsi:type="dcterms:W3CDTF">2019-07-19T23:57:00Z</dcterms:modified>
</cp:coreProperties>
</file>